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header.xml" ContentType="application/vnd.openxmlformats-officedocument.wordprocessingml.header+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542EB1D3" w:rsidP="3381650B" w:rsidRDefault="542EB1D3" w14:paraId="41479392" w14:textId="01699A9A">
      <w:pPr>
        <w:spacing w:after="160" w:line="276" w:lineRule="auto"/>
        <w:jc w:val="righ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October 14, 2023</w:t>
      </w:r>
    </w:p>
    <w:p w:rsidR="542EB1D3" w:rsidP="3381650B" w:rsidRDefault="542EB1D3" w14:paraId="27297F80" w14:textId="3D8B2C82">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52"/>
          <w:szCs w:val="5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52"/>
          <w:szCs w:val="52"/>
          <w:lang w:val="en"/>
        </w:rPr>
        <w:t>C964: Computer Science Capstone Template</w:t>
      </w:r>
    </w:p>
    <w:p w:rsidR="542EB1D3" w:rsidP="6967756A" w:rsidRDefault="542EB1D3" w14:paraId="4AA73035" w14:textId="7D2892BB">
      <w:pPr>
        <w:spacing w:after="160" w:line="259" w:lineRule="auto"/>
        <w:rPr>
          <w:rFonts w:ascii="Calibri" w:hAnsi="Calibri" w:eastAsia="Calibri" w:cs="Calibri"/>
          <w:b w:val="0"/>
          <w:bCs w:val="0"/>
          <w:i w:val="0"/>
          <w:iCs w:val="0"/>
          <w:caps w:val="0"/>
          <w:smallCaps w:val="0"/>
          <w:noProof w:val="0"/>
          <w:color w:val="FF0000"/>
          <w:sz w:val="22"/>
          <w:szCs w:val="22"/>
          <w:lang w:val="en-US"/>
        </w:rPr>
      </w:pPr>
      <w:r w:rsidRPr="6967756A" w:rsidR="542EB1D3">
        <w:rPr>
          <w:rFonts w:ascii="Calibri" w:hAnsi="Calibri" w:eastAsia="Calibri" w:cs="Calibri"/>
          <w:b w:val="1"/>
          <w:bCs w:val="1"/>
          <w:i w:val="0"/>
          <w:iCs w:val="0"/>
          <w:caps w:val="0"/>
          <w:smallCaps w:val="0"/>
          <w:noProof w:val="0"/>
          <w:color w:val="FF0000"/>
          <w:sz w:val="22"/>
          <w:szCs w:val="22"/>
          <w:lang w:val="en"/>
        </w:rPr>
        <w:t>Note:</w:t>
      </w:r>
      <w:r w:rsidRPr="6967756A" w:rsidR="542EB1D3">
        <w:rPr>
          <w:rFonts w:ascii="Calibri" w:hAnsi="Calibri" w:eastAsia="Calibri" w:cs="Calibri"/>
          <w:b w:val="0"/>
          <w:bCs w:val="0"/>
          <w:i w:val="0"/>
          <w:iCs w:val="0"/>
          <w:caps w:val="0"/>
          <w:smallCaps w:val="0"/>
          <w:noProof w:val="0"/>
          <w:color w:val="FF0000"/>
          <w:sz w:val="22"/>
          <w:szCs w:val="22"/>
          <w:lang w:val="en"/>
        </w:rPr>
        <w:t xml:space="preserve"> This is the </w:t>
      </w:r>
      <w:r w:rsidRPr="6967756A" w:rsidR="542EB1D3">
        <w:rPr>
          <w:rFonts w:ascii="Calibri" w:hAnsi="Calibri" w:eastAsia="Calibri" w:cs="Calibri"/>
          <w:b w:val="0"/>
          <w:bCs w:val="0"/>
          <w:i w:val="0"/>
          <w:iCs w:val="0"/>
          <w:caps w:val="0"/>
          <w:smallCaps w:val="0"/>
          <w:noProof w:val="0"/>
          <w:color w:val="FF0000"/>
          <w:sz w:val="22"/>
          <w:szCs w:val="22"/>
          <w:u w:val="single"/>
          <w:lang w:val="en"/>
        </w:rPr>
        <w:t>latest version</w:t>
      </w:r>
      <w:r w:rsidRPr="6967756A" w:rsidR="542EB1D3">
        <w:rPr>
          <w:rFonts w:ascii="Calibri" w:hAnsi="Calibri" w:eastAsia="Calibri" w:cs="Calibri"/>
          <w:b w:val="0"/>
          <w:bCs w:val="0"/>
          <w:i w:val="0"/>
          <w:iCs w:val="0"/>
          <w:caps w:val="0"/>
          <w:smallCaps w:val="0"/>
          <w:noProof w:val="0"/>
          <w:color w:val="FF0000"/>
          <w:sz w:val="22"/>
          <w:szCs w:val="22"/>
          <w:lang w:val="en"/>
        </w:rPr>
        <w:t xml:space="preserve"> of the Task 2 template. Following this template meets all the documentation requirements for C964 version SIM2 and SIM3. As it’s more succinct and clear, we recommend using this template for both SIM2 and SIM3. However, using the </w:t>
      </w:r>
      <w:hyperlink r:id="R18493e220e1046ef">
        <w:r w:rsidRPr="6967756A" w:rsidR="542EB1D3">
          <w:rPr>
            <w:rStyle w:val="Hyperlink"/>
            <w:rFonts w:ascii="Calibri" w:hAnsi="Calibri" w:eastAsia="Calibri" w:cs="Calibri"/>
            <w:b w:val="0"/>
            <w:bCs w:val="0"/>
            <w:i w:val="0"/>
            <w:iCs w:val="0"/>
            <w:caps w:val="0"/>
            <w:smallCaps w:val="0"/>
            <w:strike w:val="0"/>
            <w:dstrike w:val="0"/>
            <w:noProof w:val="0"/>
            <w:color w:val="FF0000"/>
            <w:sz w:val="22"/>
            <w:szCs w:val="22"/>
            <w:lang w:val="en"/>
          </w:rPr>
          <w:t>previous template</w:t>
        </w:r>
      </w:hyperlink>
      <w:r w:rsidRPr="6967756A" w:rsidR="542EB1D3">
        <w:rPr>
          <w:rFonts w:ascii="Calibri" w:hAnsi="Calibri" w:eastAsia="Calibri" w:cs="Calibri"/>
          <w:b w:val="0"/>
          <w:bCs w:val="0"/>
          <w:i w:val="0"/>
          <w:iCs w:val="0"/>
          <w:caps w:val="0"/>
          <w:smallCaps w:val="0"/>
          <w:noProof w:val="0"/>
          <w:color w:val="FF0000"/>
          <w:sz w:val="22"/>
          <w:szCs w:val="22"/>
          <w:lang w:val="en"/>
        </w:rPr>
        <w:t xml:space="preserve"> is still acceptable. </w:t>
      </w:r>
    </w:p>
    <w:p w:rsidR="542EB1D3" w:rsidP="3381650B" w:rsidRDefault="542EB1D3" w14:paraId="5E15960A" w14:textId="7F53149F">
      <w:pPr>
        <w:spacing w:after="160" w:line="276" w:lineRule="auto"/>
        <w:rPr>
          <w:rFonts w:ascii="Times New Roman" w:hAnsi="Times New Roman" w:eastAsia="Times New Roman" w:cs="Times New Roman"/>
          <w:b w:val="0"/>
          <w:bCs w:val="0"/>
          <w:i w:val="0"/>
          <w:iCs w:val="0"/>
          <w:caps w:val="0"/>
          <w:smallCaps w:val="0"/>
          <w:noProof w:val="0"/>
          <w:color w:val="666666"/>
          <w:sz w:val="30"/>
          <w:szCs w:val="30"/>
          <w:lang w:val="en"/>
        </w:rPr>
      </w:pPr>
      <w:r w:rsidRPr="3381650B" w:rsidR="542EB1D3">
        <w:rPr>
          <w:rFonts w:ascii="Times New Roman" w:hAnsi="Times New Roman" w:eastAsia="Times New Roman" w:cs="Times New Roman"/>
          <w:b w:val="0"/>
          <w:bCs w:val="0"/>
          <w:i w:val="0"/>
          <w:iCs w:val="0"/>
          <w:caps w:val="0"/>
          <w:smallCaps w:val="0"/>
          <w:noProof w:val="0"/>
          <w:color w:val="666666"/>
          <w:sz w:val="30"/>
          <w:szCs w:val="30"/>
          <w:lang w:val="en"/>
        </w:rPr>
        <w:t xml:space="preserve">Task 2 parts A, B, </w:t>
      </w:r>
      <w:r w:rsidRPr="3381650B" w:rsidR="47CCC7C0">
        <w:rPr>
          <w:rFonts w:ascii="Times New Roman" w:hAnsi="Times New Roman" w:eastAsia="Times New Roman" w:cs="Times New Roman"/>
          <w:b w:val="0"/>
          <w:bCs w:val="0"/>
          <w:i w:val="0"/>
          <w:iCs w:val="0"/>
          <w:caps w:val="0"/>
          <w:smallCaps w:val="0"/>
          <w:noProof w:val="0"/>
          <w:color w:val="666666"/>
          <w:sz w:val="30"/>
          <w:szCs w:val="30"/>
          <w:lang w:val="en"/>
        </w:rPr>
        <w:t xml:space="preserve">C </w:t>
      </w:r>
      <w:r w:rsidRPr="3381650B" w:rsidR="542EB1D3">
        <w:rPr>
          <w:rFonts w:ascii="Times New Roman" w:hAnsi="Times New Roman" w:eastAsia="Times New Roman" w:cs="Times New Roman"/>
          <w:b w:val="0"/>
          <w:bCs w:val="0"/>
          <w:i w:val="0"/>
          <w:iCs w:val="0"/>
          <w:caps w:val="0"/>
          <w:smallCaps w:val="0"/>
          <w:noProof w:val="0"/>
          <w:color w:val="666666"/>
          <w:sz w:val="30"/>
          <w:szCs w:val="30"/>
          <w:lang w:val="en"/>
        </w:rPr>
        <w:t>and D</w:t>
      </w:r>
    </w:p>
    <w:sdt>
      <w:sdtPr>
        <w:id w:val="321513284"/>
        <w:docPartObj>
          <w:docPartGallery w:val="Table of Contents"/>
          <w:docPartUnique/>
        </w:docPartObj>
      </w:sdtPr>
      <w:sdtContent>
        <w:p w:rsidR="3381650B" w:rsidP="3381650B" w:rsidRDefault="3381650B" w14:paraId="7AC5F610" w14:textId="2EB70698">
          <w:pPr>
            <w:pStyle w:val="TOC1"/>
            <w:tabs>
              <w:tab w:val="right" w:leader="dot" w:pos="9360"/>
            </w:tabs>
            <w:bidi w:val="0"/>
            <w:rPr>
              <w:rStyle w:val="Hyperlink"/>
            </w:rPr>
          </w:pPr>
          <w:r>
            <w:fldChar w:fldCharType="begin"/>
          </w:r>
          <w:r>
            <w:instrText xml:space="preserve">TOC \o \z \u \h</w:instrText>
          </w:r>
          <w:r>
            <w:fldChar w:fldCharType="separate"/>
          </w:r>
          <w:hyperlink w:anchor="_Toc98598250">
            <w:r w:rsidRPr="3381650B" w:rsidR="3381650B">
              <w:rPr>
                <w:rStyle w:val="Hyperlink"/>
              </w:rPr>
              <w:t>Part A: Letter of Transmittal</w:t>
            </w:r>
            <w:r>
              <w:tab/>
            </w:r>
            <w:r>
              <w:fldChar w:fldCharType="begin"/>
            </w:r>
            <w:r>
              <w:instrText xml:space="preserve">PAGEREF _Toc98598250 \h</w:instrText>
            </w:r>
            <w:r>
              <w:fldChar w:fldCharType="separate"/>
            </w:r>
            <w:r w:rsidRPr="3381650B" w:rsidR="3381650B">
              <w:rPr>
                <w:rStyle w:val="Hyperlink"/>
              </w:rPr>
              <w:t>1</w:t>
            </w:r>
            <w:r>
              <w:fldChar w:fldCharType="end"/>
            </w:r>
          </w:hyperlink>
        </w:p>
        <w:p w:rsidR="3381650B" w:rsidP="3381650B" w:rsidRDefault="3381650B" w14:paraId="14A44205" w14:textId="62D35BCD">
          <w:pPr>
            <w:pStyle w:val="TOC2"/>
            <w:tabs>
              <w:tab w:val="right" w:leader="dot" w:pos="9360"/>
            </w:tabs>
            <w:bidi w:val="0"/>
            <w:rPr>
              <w:rStyle w:val="Hyperlink"/>
            </w:rPr>
          </w:pPr>
          <w:hyperlink w:anchor="_Toc1738085866">
            <w:r w:rsidRPr="3381650B" w:rsidR="3381650B">
              <w:rPr>
                <w:rStyle w:val="Hyperlink"/>
              </w:rPr>
              <w:t>Letter of Transmittal Requirements</w:t>
            </w:r>
            <w:r>
              <w:tab/>
            </w:r>
            <w:r>
              <w:fldChar w:fldCharType="begin"/>
            </w:r>
            <w:r>
              <w:instrText xml:space="preserve">PAGEREF _Toc1738085866 \h</w:instrText>
            </w:r>
            <w:r>
              <w:fldChar w:fldCharType="separate"/>
            </w:r>
            <w:r w:rsidRPr="3381650B" w:rsidR="3381650B">
              <w:rPr>
                <w:rStyle w:val="Hyperlink"/>
              </w:rPr>
              <w:t>2</w:t>
            </w:r>
            <w:r>
              <w:fldChar w:fldCharType="end"/>
            </w:r>
          </w:hyperlink>
        </w:p>
        <w:p w:rsidR="3381650B" w:rsidP="3381650B" w:rsidRDefault="3381650B" w14:paraId="73FC157B" w14:textId="35F32ADD">
          <w:pPr>
            <w:pStyle w:val="TOC2"/>
            <w:tabs>
              <w:tab w:val="right" w:leader="dot" w:pos="9360"/>
            </w:tabs>
            <w:bidi w:val="0"/>
            <w:rPr>
              <w:rStyle w:val="Hyperlink"/>
            </w:rPr>
          </w:pPr>
          <w:hyperlink w:anchor="_Toc1133266111">
            <w:r w:rsidRPr="3381650B" w:rsidR="3381650B">
              <w:rPr>
                <w:rStyle w:val="Hyperlink"/>
              </w:rPr>
              <w:t>Letter Template</w:t>
            </w:r>
            <w:r>
              <w:tab/>
            </w:r>
            <w:r>
              <w:fldChar w:fldCharType="begin"/>
            </w:r>
            <w:r>
              <w:instrText xml:space="preserve">PAGEREF _Toc1133266111 \h</w:instrText>
            </w:r>
            <w:r>
              <w:fldChar w:fldCharType="separate"/>
            </w:r>
            <w:r w:rsidRPr="3381650B" w:rsidR="3381650B">
              <w:rPr>
                <w:rStyle w:val="Hyperlink"/>
              </w:rPr>
              <w:t>2</w:t>
            </w:r>
            <w:r>
              <w:fldChar w:fldCharType="end"/>
            </w:r>
          </w:hyperlink>
        </w:p>
        <w:p w:rsidR="3381650B" w:rsidP="3381650B" w:rsidRDefault="3381650B" w14:paraId="3432AE0C" w14:textId="38D93786">
          <w:pPr>
            <w:pStyle w:val="TOC1"/>
            <w:tabs>
              <w:tab w:val="right" w:leader="dot" w:pos="9360"/>
            </w:tabs>
            <w:bidi w:val="0"/>
            <w:rPr>
              <w:rStyle w:val="Hyperlink"/>
            </w:rPr>
          </w:pPr>
          <w:hyperlink w:anchor="_Toc1370766476">
            <w:r w:rsidRPr="3381650B" w:rsidR="3381650B">
              <w:rPr>
                <w:rStyle w:val="Hyperlink"/>
              </w:rPr>
              <w:t>Part B: Project Proposal Plan</w:t>
            </w:r>
            <w:r>
              <w:tab/>
            </w:r>
            <w:r>
              <w:fldChar w:fldCharType="begin"/>
            </w:r>
            <w:r>
              <w:instrText xml:space="preserve">PAGEREF _Toc1370766476 \h</w:instrText>
            </w:r>
            <w:r>
              <w:fldChar w:fldCharType="separate"/>
            </w:r>
            <w:r w:rsidRPr="3381650B" w:rsidR="3381650B">
              <w:rPr>
                <w:rStyle w:val="Hyperlink"/>
              </w:rPr>
              <w:t>3</w:t>
            </w:r>
            <w:r>
              <w:fldChar w:fldCharType="end"/>
            </w:r>
          </w:hyperlink>
        </w:p>
        <w:p w:rsidR="3381650B" w:rsidP="3381650B" w:rsidRDefault="3381650B" w14:paraId="477FE466" w14:textId="659C5C6D">
          <w:pPr>
            <w:pStyle w:val="TOC2"/>
            <w:tabs>
              <w:tab w:val="right" w:leader="dot" w:pos="9360"/>
            </w:tabs>
            <w:bidi w:val="0"/>
            <w:rPr>
              <w:rStyle w:val="Hyperlink"/>
            </w:rPr>
          </w:pPr>
          <w:hyperlink w:anchor="_Toc904507251">
            <w:r w:rsidRPr="3381650B" w:rsidR="3381650B">
              <w:rPr>
                <w:rStyle w:val="Hyperlink"/>
              </w:rPr>
              <w:t>Project Summary</w:t>
            </w:r>
            <w:r>
              <w:tab/>
            </w:r>
            <w:r>
              <w:fldChar w:fldCharType="begin"/>
            </w:r>
            <w:r>
              <w:instrText xml:space="preserve">PAGEREF _Toc904507251 \h</w:instrText>
            </w:r>
            <w:r>
              <w:fldChar w:fldCharType="separate"/>
            </w:r>
            <w:r w:rsidRPr="3381650B" w:rsidR="3381650B">
              <w:rPr>
                <w:rStyle w:val="Hyperlink"/>
              </w:rPr>
              <w:t>4</w:t>
            </w:r>
            <w:r>
              <w:fldChar w:fldCharType="end"/>
            </w:r>
          </w:hyperlink>
        </w:p>
        <w:p w:rsidR="3381650B" w:rsidP="3381650B" w:rsidRDefault="3381650B" w14:paraId="0C3D5A36" w14:textId="16B247A7">
          <w:pPr>
            <w:pStyle w:val="TOC2"/>
            <w:tabs>
              <w:tab w:val="right" w:leader="dot" w:pos="9360"/>
            </w:tabs>
            <w:bidi w:val="0"/>
            <w:rPr>
              <w:rStyle w:val="Hyperlink"/>
            </w:rPr>
          </w:pPr>
          <w:hyperlink w:anchor="_Toc1736393957">
            <w:r w:rsidRPr="3381650B" w:rsidR="3381650B">
              <w:rPr>
                <w:rStyle w:val="Hyperlink"/>
              </w:rPr>
              <w:t>Data Summary</w:t>
            </w:r>
            <w:r>
              <w:tab/>
            </w:r>
            <w:r>
              <w:fldChar w:fldCharType="begin"/>
            </w:r>
            <w:r>
              <w:instrText xml:space="preserve">PAGEREF _Toc1736393957 \h</w:instrText>
            </w:r>
            <w:r>
              <w:fldChar w:fldCharType="separate"/>
            </w:r>
            <w:r w:rsidRPr="3381650B" w:rsidR="3381650B">
              <w:rPr>
                <w:rStyle w:val="Hyperlink"/>
              </w:rPr>
              <w:t>4</w:t>
            </w:r>
            <w:r>
              <w:fldChar w:fldCharType="end"/>
            </w:r>
          </w:hyperlink>
        </w:p>
        <w:p w:rsidR="3381650B" w:rsidP="3381650B" w:rsidRDefault="3381650B" w14:paraId="09C1F4F5" w14:textId="615B6F19">
          <w:pPr>
            <w:pStyle w:val="TOC2"/>
            <w:tabs>
              <w:tab w:val="right" w:leader="dot" w:pos="9360"/>
            </w:tabs>
            <w:bidi w:val="0"/>
            <w:rPr>
              <w:rStyle w:val="Hyperlink"/>
            </w:rPr>
          </w:pPr>
          <w:hyperlink w:anchor="_Toc1241988654">
            <w:r w:rsidRPr="3381650B" w:rsidR="3381650B">
              <w:rPr>
                <w:rStyle w:val="Hyperlink"/>
              </w:rPr>
              <w:t>Implementation</w:t>
            </w:r>
            <w:r>
              <w:tab/>
            </w:r>
            <w:r>
              <w:fldChar w:fldCharType="begin"/>
            </w:r>
            <w:r>
              <w:instrText xml:space="preserve">PAGEREF _Toc1241988654 \h</w:instrText>
            </w:r>
            <w:r>
              <w:fldChar w:fldCharType="separate"/>
            </w:r>
            <w:r w:rsidRPr="3381650B" w:rsidR="3381650B">
              <w:rPr>
                <w:rStyle w:val="Hyperlink"/>
              </w:rPr>
              <w:t>4</w:t>
            </w:r>
            <w:r>
              <w:fldChar w:fldCharType="end"/>
            </w:r>
          </w:hyperlink>
        </w:p>
        <w:p w:rsidR="3381650B" w:rsidP="3381650B" w:rsidRDefault="3381650B" w14:paraId="701C043D" w14:textId="5DB5C27C">
          <w:pPr>
            <w:pStyle w:val="TOC2"/>
            <w:tabs>
              <w:tab w:val="right" w:leader="dot" w:pos="9360"/>
            </w:tabs>
            <w:bidi w:val="0"/>
            <w:rPr>
              <w:rStyle w:val="Hyperlink"/>
            </w:rPr>
          </w:pPr>
          <w:hyperlink w:anchor="_Toc1357178365">
            <w:r w:rsidRPr="3381650B" w:rsidR="3381650B">
              <w:rPr>
                <w:rStyle w:val="Hyperlink"/>
              </w:rPr>
              <w:t>Timeline</w:t>
            </w:r>
            <w:r>
              <w:tab/>
            </w:r>
            <w:r>
              <w:fldChar w:fldCharType="begin"/>
            </w:r>
            <w:r>
              <w:instrText xml:space="preserve">PAGEREF _Toc1357178365 \h</w:instrText>
            </w:r>
            <w:r>
              <w:fldChar w:fldCharType="separate"/>
            </w:r>
            <w:r w:rsidRPr="3381650B" w:rsidR="3381650B">
              <w:rPr>
                <w:rStyle w:val="Hyperlink"/>
              </w:rPr>
              <w:t>4</w:t>
            </w:r>
            <w:r>
              <w:fldChar w:fldCharType="end"/>
            </w:r>
          </w:hyperlink>
        </w:p>
        <w:p w:rsidR="3381650B" w:rsidP="3381650B" w:rsidRDefault="3381650B" w14:paraId="7DE9B535" w14:textId="0E260AEB">
          <w:pPr>
            <w:pStyle w:val="TOC2"/>
            <w:tabs>
              <w:tab w:val="right" w:leader="dot" w:pos="9360"/>
            </w:tabs>
            <w:bidi w:val="0"/>
            <w:rPr>
              <w:rStyle w:val="Hyperlink"/>
            </w:rPr>
          </w:pPr>
          <w:hyperlink w:anchor="_Toc623361460">
            <w:r w:rsidRPr="3381650B" w:rsidR="3381650B">
              <w:rPr>
                <w:rStyle w:val="Hyperlink"/>
              </w:rPr>
              <w:t>Evaluation Plan</w:t>
            </w:r>
            <w:r>
              <w:tab/>
            </w:r>
            <w:r>
              <w:fldChar w:fldCharType="begin"/>
            </w:r>
            <w:r>
              <w:instrText xml:space="preserve">PAGEREF _Toc623361460 \h</w:instrText>
            </w:r>
            <w:r>
              <w:fldChar w:fldCharType="separate"/>
            </w:r>
            <w:r w:rsidRPr="3381650B" w:rsidR="3381650B">
              <w:rPr>
                <w:rStyle w:val="Hyperlink"/>
              </w:rPr>
              <w:t>5</w:t>
            </w:r>
            <w:r>
              <w:fldChar w:fldCharType="end"/>
            </w:r>
          </w:hyperlink>
        </w:p>
        <w:p w:rsidR="3381650B" w:rsidP="3381650B" w:rsidRDefault="3381650B" w14:paraId="490F83CB" w14:textId="0DFA4A3F">
          <w:pPr>
            <w:pStyle w:val="TOC2"/>
            <w:tabs>
              <w:tab w:val="right" w:leader="dot" w:pos="9360"/>
            </w:tabs>
            <w:bidi w:val="0"/>
            <w:rPr>
              <w:rStyle w:val="Hyperlink"/>
            </w:rPr>
          </w:pPr>
          <w:hyperlink w:anchor="_Toc1538507987">
            <w:r w:rsidRPr="3381650B" w:rsidR="3381650B">
              <w:rPr>
                <w:rStyle w:val="Hyperlink"/>
              </w:rPr>
              <w:t>Resources and Costs</w:t>
            </w:r>
            <w:r>
              <w:tab/>
            </w:r>
            <w:r>
              <w:fldChar w:fldCharType="begin"/>
            </w:r>
            <w:r>
              <w:instrText xml:space="preserve">PAGEREF _Toc1538507987 \h</w:instrText>
            </w:r>
            <w:r>
              <w:fldChar w:fldCharType="separate"/>
            </w:r>
            <w:r w:rsidRPr="3381650B" w:rsidR="3381650B">
              <w:rPr>
                <w:rStyle w:val="Hyperlink"/>
              </w:rPr>
              <w:t>5</w:t>
            </w:r>
            <w:r>
              <w:fldChar w:fldCharType="end"/>
            </w:r>
          </w:hyperlink>
        </w:p>
        <w:p w:rsidR="3381650B" w:rsidP="3381650B" w:rsidRDefault="3381650B" w14:paraId="1B2D42EE" w14:textId="4B3ECDBD">
          <w:pPr>
            <w:pStyle w:val="TOC1"/>
            <w:tabs>
              <w:tab w:val="right" w:leader="dot" w:pos="9360"/>
            </w:tabs>
            <w:bidi w:val="0"/>
            <w:rPr>
              <w:rStyle w:val="Hyperlink"/>
            </w:rPr>
          </w:pPr>
          <w:hyperlink w:anchor="_Toc1471073175">
            <w:r w:rsidRPr="3381650B" w:rsidR="3381650B">
              <w:rPr>
                <w:rStyle w:val="Hyperlink"/>
              </w:rPr>
              <w:t>Part C: Application</w:t>
            </w:r>
            <w:r>
              <w:tab/>
            </w:r>
            <w:r>
              <w:fldChar w:fldCharType="begin"/>
            </w:r>
            <w:r>
              <w:instrText xml:space="preserve">PAGEREF _Toc1471073175 \h</w:instrText>
            </w:r>
            <w:r>
              <w:fldChar w:fldCharType="separate"/>
            </w:r>
            <w:r w:rsidRPr="3381650B" w:rsidR="3381650B">
              <w:rPr>
                <w:rStyle w:val="Hyperlink"/>
              </w:rPr>
              <w:t>5</w:t>
            </w:r>
            <w:r>
              <w:fldChar w:fldCharType="end"/>
            </w:r>
          </w:hyperlink>
        </w:p>
        <w:p w:rsidR="3381650B" w:rsidP="3381650B" w:rsidRDefault="3381650B" w14:paraId="22E11C2D" w14:textId="77E20D1B">
          <w:pPr>
            <w:pStyle w:val="TOC1"/>
            <w:tabs>
              <w:tab w:val="right" w:leader="dot" w:pos="9360"/>
            </w:tabs>
            <w:bidi w:val="0"/>
            <w:rPr>
              <w:rStyle w:val="Hyperlink"/>
            </w:rPr>
          </w:pPr>
          <w:hyperlink w:anchor="_Toc651895932">
            <w:r w:rsidRPr="3381650B" w:rsidR="3381650B">
              <w:rPr>
                <w:rStyle w:val="Hyperlink"/>
              </w:rPr>
              <w:t>Part D: Post-implementation Report</w:t>
            </w:r>
            <w:r>
              <w:tab/>
            </w:r>
            <w:r>
              <w:fldChar w:fldCharType="begin"/>
            </w:r>
            <w:r>
              <w:instrText xml:space="preserve">PAGEREF _Toc651895932 \h</w:instrText>
            </w:r>
            <w:r>
              <w:fldChar w:fldCharType="separate"/>
            </w:r>
            <w:r w:rsidRPr="3381650B" w:rsidR="3381650B">
              <w:rPr>
                <w:rStyle w:val="Hyperlink"/>
              </w:rPr>
              <w:t>6</w:t>
            </w:r>
            <w:r>
              <w:fldChar w:fldCharType="end"/>
            </w:r>
          </w:hyperlink>
        </w:p>
        <w:p w:rsidR="3381650B" w:rsidP="3381650B" w:rsidRDefault="3381650B" w14:paraId="3019972D" w14:textId="069B44AD">
          <w:pPr>
            <w:pStyle w:val="TOC2"/>
            <w:tabs>
              <w:tab w:val="right" w:leader="dot" w:pos="9360"/>
            </w:tabs>
            <w:bidi w:val="0"/>
            <w:rPr>
              <w:rStyle w:val="Hyperlink"/>
            </w:rPr>
          </w:pPr>
          <w:hyperlink w:anchor="_Toc1134136520">
            <w:r w:rsidRPr="3381650B" w:rsidR="3381650B">
              <w:rPr>
                <w:rStyle w:val="Hyperlink"/>
              </w:rPr>
              <w:t>Solution Summary</w:t>
            </w:r>
            <w:r>
              <w:tab/>
            </w:r>
            <w:r>
              <w:fldChar w:fldCharType="begin"/>
            </w:r>
            <w:r>
              <w:instrText xml:space="preserve">PAGEREF _Toc1134136520 \h</w:instrText>
            </w:r>
            <w:r>
              <w:fldChar w:fldCharType="separate"/>
            </w:r>
            <w:r w:rsidRPr="3381650B" w:rsidR="3381650B">
              <w:rPr>
                <w:rStyle w:val="Hyperlink"/>
              </w:rPr>
              <w:t>7</w:t>
            </w:r>
            <w:r>
              <w:fldChar w:fldCharType="end"/>
            </w:r>
          </w:hyperlink>
        </w:p>
        <w:p w:rsidR="3381650B" w:rsidP="3381650B" w:rsidRDefault="3381650B" w14:paraId="4AC38145" w14:textId="3B89A1E1">
          <w:pPr>
            <w:pStyle w:val="TOC2"/>
            <w:tabs>
              <w:tab w:val="right" w:leader="dot" w:pos="9360"/>
            </w:tabs>
            <w:bidi w:val="0"/>
            <w:rPr>
              <w:rStyle w:val="Hyperlink"/>
            </w:rPr>
          </w:pPr>
          <w:hyperlink w:anchor="_Toc182221765">
            <w:r w:rsidRPr="3381650B" w:rsidR="3381650B">
              <w:rPr>
                <w:rStyle w:val="Hyperlink"/>
              </w:rPr>
              <w:t>Data Summary</w:t>
            </w:r>
            <w:r>
              <w:tab/>
            </w:r>
            <w:r>
              <w:fldChar w:fldCharType="begin"/>
            </w:r>
            <w:r>
              <w:instrText xml:space="preserve">PAGEREF _Toc182221765 \h</w:instrText>
            </w:r>
            <w:r>
              <w:fldChar w:fldCharType="separate"/>
            </w:r>
            <w:r w:rsidRPr="3381650B" w:rsidR="3381650B">
              <w:rPr>
                <w:rStyle w:val="Hyperlink"/>
              </w:rPr>
              <w:t>7</w:t>
            </w:r>
            <w:r>
              <w:fldChar w:fldCharType="end"/>
            </w:r>
          </w:hyperlink>
        </w:p>
        <w:p w:rsidR="3381650B" w:rsidP="3381650B" w:rsidRDefault="3381650B" w14:paraId="6B522C3A" w14:textId="5FEC026A">
          <w:pPr>
            <w:pStyle w:val="TOC2"/>
            <w:tabs>
              <w:tab w:val="right" w:leader="dot" w:pos="9360"/>
            </w:tabs>
            <w:bidi w:val="0"/>
            <w:rPr>
              <w:rStyle w:val="Hyperlink"/>
            </w:rPr>
          </w:pPr>
          <w:hyperlink w:anchor="_Toc1505466430">
            <w:r w:rsidRPr="3381650B" w:rsidR="3381650B">
              <w:rPr>
                <w:rStyle w:val="Hyperlink"/>
              </w:rPr>
              <w:t>Machine Learning</w:t>
            </w:r>
            <w:r>
              <w:tab/>
            </w:r>
            <w:r>
              <w:fldChar w:fldCharType="begin"/>
            </w:r>
            <w:r>
              <w:instrText xml:space="preserve">PAGEREF _Toc1505466430 \h</w:instrText>
            </w:r>
            <w:r>
              <w:fldChar w:fldCharType="separate"/>
            </w:r>
            <w:r w:rsidRPr="3381650B" w:rsidR="3381650B">
              <w:rPr>
                <w:rStyle w:val="Hyperlink"/>
              </w:rPr>
              <w:t>7</w:t>
            </w:r>
            <w:r>
              <w:fldChar w:fldCharType="end"/>
            </w:r>
          </w:hyperlink>
        </w:p>
        <w:p w:rsidR="3381650B" w:rsidP="3381650B" w:rsidRDefault="3381650B" w14:paraId="7DD289F1" w14:textId="473500BA">
          <w:pPr>
            <w:pStyle w:val="TOC2"/>
            <w:tabs>
              <w:tab w:val="right" w:leader="dot" w:pos="9360"/>
            </w:tabs>
            <w:bidi w:val="0"/>
            <w:rPr>
              <w:rStyle w:val="Hyperlink"/>
            </w:rPr>
          </w:pPr>
          <w:hyperlink w:anchor="_Toc391434166">
            <w:r w:rsidRPr="3381650B" w:rsidR="3381650B">
              <w:rPr>
                <w:rStyle w:val="Hyperlink"/>
              </w:rPr>
              <w:t>Validation</w:t>
            </w:r>
            <w:r>
              <w:tab/>
            </w:r>
            <w:r>
              <w:fldChar w:fldCharType="begin"/>
            </w:r>
            <w:r>
              <w:instrText xml:space="preserve">PAGEREF _Toc391434166 \h</w:instrText>
            </w:r>
            <w:r>
              <w:fldChar w:fldCharType="separate"/>
            </w:r>
            <w:r w:rsidRPr="3381650B" w:rsidR="3381650B">
              <w:rPr>
                <w:rStyle w:val="Hyperlink"/>
              </w:rPr>
              <w:t>7</w:t>
            </w:r>
            <w:r>
              <w:fldChar w:fldCharType="end"/>
            </w:r>
          </w:hyperlink>
        </w:p>
        <w:p w:rsidR="3381650B" w:rsidP="3381650B" w:rsidRDefault="3381650B" w14:paraId="3F09D94C" w14:textId="465B6F3C">
          <w:pPr>
            <w:pStyle w:val="TOC2"/>
            <w:tabs>
              <w:tab w:val="right" w:leader="dot" w:pos="9360"/>
            </w:tabs>
            <w:bidi w:val="0"/>
            <w:rPr>
              <w:rStyle w:val="Hyperlink"/>
            </w:rPr>
          </w:pPr>
          <w:hyperlink w:anchor="_Toc201059345">
            <w:r w:rsidRPr="3381650B" w:rsidR="3381650B">
              <w:rPr>
                <w:rStyle w:val="Hyperlink"/>
              </w:rPr>
              <w:t>Visualizations</w:t>
            </w:r>
            <w:r>
              <w:tab/>
            </w:r>
            <w:r>
              <w:fldChar w:fldCharType="begin"/>
            </w:r>
            <w:r>
              <w:instrText xml:space="preserve">PAGEREF _Toc201059345 \h</w:instrText>
            </w:r>
            <w:r>
              <w:fldChar w:fldCharType="separate"/>
            </w:r>
            <w:r w:rsidRPr="3381650B" w:rsidR="3381650B">
              <w:rPr>
                <w:rStyle w:val="Hyperlink"/>
              </w:rPr>
              <w:t>7</w:t>
            </w:r>
            <w:r>
              <w:fldChar w:fldCharType="end"/>
            </w:r>
          </w:hyperlink>
        </w:p>
        <w:p w:rsidR="3381650B" w:rsidP="3381650B" w:rsidRDefault="3381650B" w14:paraId="564B9E4F" w14:textId="2B0379A5">
          <w:pPr>
            <w:pStyle w:val="TOC2"/>
            <w:tabs>
              <w:tab w:val="right" w:leader="dot" w:pos="9360"/>
            </w:tabs>
            <w:bidi w:val="0"/>
            <w:rPr>
              <w:rStyle w:val="Hyperlink"/>
            </w:rPr>
          </w:pPr>
          <w:hyperlink w:anchor="_Toc1365484010">
            <w:r w:rsidRPr="3381650B" w:rsidR="3381650B">
              <w:rPr>
                <w:rStyle w:val="Hyperlink"/>
              </w:rPr>
              <w:t>User Guide</w:t>
            </w:r>
            <w:r>
              <w:tab/>
            </w:r>
            <w:r>
              <w:fldChar w:fldCharType="begin"/>
            </w:r>
            <w:r>
              <w:instrText xml:space="preserve">PAGEREF _Toc1365484010 \h</w:instrText>
            </w:r>
            <w:r>
              <w:fldChar w:fldCharType="separate"/>
            </w:r>
            <w:r w:rsidRPr="3381650B" w:rsidR="3381650B">
              <w:rPr>
                <w:rStyle w:val="Hyperlink"/>
              </w:rPr>
              <w:t>7</w:t>
            </w:r>
            <w:r>
              <w:fldChar w:fldCharType="end"/>
            </w:r>
          </w:hyperlink>
        </w:p>
        <w:p w:rsidR="3381650B" w:rsidP="3381650B" w:rsidRDefault="3381650B" w14:paraId="6237C1C4" w14:textId="350FA3FF">
          <w:pPr>
            <w:pStyle w:val="TOC1"/>
            <w:tabs>
              <w:tab w:val="right" w:leader="dot" w:pos="9360"/>
            </w:tabs>
            <w:bidi w:val="0"/>
            <w:rPr>
              <w:rStyle w:val="Hyperlink"/>
            </w:rPr>
          </w:pPr>
          <w:hyperlink w:anchor="_Toc1702353417">
            <w:r w:rsidRPr="3381650B" w:rsidR="3381650B">
              <w:rPr>
                <w:rStyle w:val="Hyperlink"/>
              </w:rPr>
              <w:t>Reference Page</w:t>
            </w:r>
            <w:r>
              <w:tab/>
            </w:r>
            <w:r>
              <w:fldChar w:fldCharType="begin"/>
            </w:r>
            <w:r>
              <w:instrText xml:space="preserve">PAGEREF _Toc1702353417 \h</w:instrText>
            </w:r>
            <w:r>
              <w:fldChar w:fldCharType="separate"/>
            </w:r>
            <w:r w:rsidRPr="3381650B" w:rsidR="3381650B">
              <w:rPr>
                <w:rStyle w:val="Hyperlink"/>
              </w:rPr>
              <w:t>8</w:t>
            </w:r>
            <w:r>
              <w:fldChar w:fldCharType="end"/>
            </w:r>
          </w:hyperlink>
          <w:r>
            <w:fldChar w:fldCharType="end"/>
          </w:r>
        </w:p>
      </w:sdtContent>
    </w:sdt>
    <w:p w:rsidR="3381650B" w:rsidP="3381650B" w:rsidRDefault="3381650B" w14:paraId="491991A9" w14:textId="10A03B5E">
      <w:pPr>
        <w:pStyle w:val="Normal"/>
        <w:spacing w:after="160" w:line="276" w:lineRule="auto"/>
        <w:rPr>
          <w:rFonts w:ascii="Times New Roman" w:hAnsi="Times New Roman" w:eastAsia="Times New Roman" w:cs="Times New Roman"/>
          <w:b w:val="0"/>
          <w:bCs w:val="0"/>
          <w:i w:val="0"/>
          <w:iCs w:val="0"/>
          <w:caps w:val="0"/>
          <w:smallCaps w:val="0"/>
          <w:noProof w:val="0"/>
          <w:color w:val="666666"/>
          <w:sz w:val="30"/>
          <w:szCs w:val="30"/>
          <w:lang w:val="en"/>
        </w:rPr>
      </w:pPr>
    </w:p>
    <w:p w:rsidR="542EB1D3" w:rsidP="3381650B" w:rsidRDefault="542EB1D3" w14:paraId="49397FDE" w14:textId="5325046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13DF1975" w14:textId="5EBE7EB3">
      <w:pPr>
        <w:pStyle w:val="Heading1"/>
        <w:spacing w:beforeAutospacing="on" w:afterAutospacing="on" w:line="276"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98598250" w:id="390008383"/>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A: Letter of Transmittal</w:t>
      </w:r>
      <w:bookmarkEnd w:id="390008383"/>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 xml:space="preserve"> </w:t>
      </w:r>
    </w:p>
    <w:p w:rsidR="3381650B" w:rsidP="3381650B" w:rsidRDefault="3381650B" w14:paraId="4E9F06AA" w14:textId="553D71C8">
      <w:pPr>
        <w:spacing w:after="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542EB1D3" w:rsidP="3381650B" w:rsidRDefault="542EB1D3" w14:paraId="297C358C" w14:textId="0A7B1330">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738085866" w:id="2077627158"/>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Letter of Transmittal Requirements</w:t>
      </w:r>
      <w:bookmarkEnd w:id="2077627158"/>
    </w:p>
    <w:p w:rsidR="542EB1D3" w:rsidP="3381650B" w:rsidRDefault="542EB1D3" w14:paraId="3A406549" w14:textId="09E344E7">
      <w:pPr>
        <w:spacing w:after="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The </w:t>
      </w:r>
      <w:r w:rsidRPr="3381650B" w:rsidR="542EB1D3">
        <w:rPr>
          <w:rFonts w:ascii="Times New Roman" w:hAnsi="Times New Roman" w:eastAsia="Times New Roman" w:cs="Times New Roman"/>
          <w:b w:val="0"/>
          <w:bCs w:val="0"/>
          <w:i w:val="1"/>
          <w:iCs w:val="1"/>
          <w:caps w:val="0"/>
          <w:smallCaps w:val="0"/>
          <w:noProof w:val="0"/>
          <w:color w:val="000000" w:themeColor="text1" w:themeTint="FF" w:themeShade="FF"/>
          <w:sz w:val="22"/>
          <w:szCs w:val="22"/>
          <w:lang w:val="en"/>
        </w:rPr>
        <w:t xml:space="preserve">Letter of Transmittal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rsidR="3381650B" w:rsidP="3381650B" w:rsidRDefault="3381650B" w14:paraId="67FEB760" w14:textId="4C17AD7F">
      <w:pPr>
        <w:spacing w:after="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542EB1D3" w:rsidP="3381650B" w:rsidRDefault="542EB1D3" w14:paraId="08898325" w14:textId="4C8B1A85">
      <w:pPr>
        <w:spacing w:after="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The letter should be concise and target a non-technical audience. Include the following:</w:t>
      </w:r>
    </w:p>
    <w:p w:rsidR="542EB1D3" w:rsidP="3381650B" w:rsidRDefault="542EB1D3" w14:paraId="17729862" w14:textId="741BF322">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 summary of the problem.</w:t>
      </w:r>
    </w:p>
    <w:p w:rsidR="542EB1D3" w:rsidP="3381650B" w:rsidRDefault="542EB1D3" w14:paraId="6E1A941C" w14:textId="384435FF">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 proposed solution centering around your application.</w:t>
      </w:r>
    </w:p>
    <w:p w:rsidR="542EB1D3" w:rsidP="3381650B" w:rsidRDefault="542EB1D3" w14:paraId="4D3FC58C" w14:textId="31C971D5">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How the proposed solution benefits the organization.</w:t>
      </w:r>
    </w:p>
    <w:p w:rsidR="542EB1D3" w:rsidP="3381650B" w:rsidRDefault="542EB1D3" w14:paraId="2EDB649B" w14:textId="17592645">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 summary of the costs, timeline, data, and any ethical concerns (if relevant).</w:t>
      </w:r>
    </w:p>
    <w:p w:rsidR="542EB1D3" w:rsidP="3381650B" w:rsidRDefault="542EB1D3" w14:paraId="70DC0FB4" w14:textId="78E7265E">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Your relevant expertise.</w:t>
      </w:r>
    </w:p>
    <w:p w:rsidR="3381650B" w:rsidP="3381650B" w:rsidRDefault="3381650B" w14:paraId="6DC3F135" w14:textId="0A31EB7D">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p>
    <w:p w:rsidR="542EB1D3" w:rsidP="3381650B" w:rsidRDefault="542EB1D3" w14:paraId="3547C241" w14:textId="4030D6F9">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133266111" w:id="1416805080"/>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Letter Template</w:t>
      </w:r>
      <w:bookmarkEnd w:id="1416805080"/>
    </w:p>
    <w:p w:rsidR="3381650B" w:rsidP="3381650B" w:rsidRDefault="3381650B" w14:paraId="7F1FD978" w14:textId="517488B2">
      <w:pPr>
        <w:spacing w:beforeAutospacing="on" w:after="160" w:afterAutospacing="on"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542EB1D3" w:rsidP="3381650B" w:rsidRDefault="542EB1D3" w14:paraId="31CC334F" w14:textId="10869176">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Today’s date]</w:t>
      </w:r>
    </w:p>
    <w:p w:rsidR="542EB1D3" w:rsidP="3381650B" w:rsidRDefault="542EB1D3" w14:paraId="64243ACA" w14:textId="0DE5DFCD">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 </w:t>
      </w:r>
    </w:p>
    <w:p w:rsidR="542EB1D3" w:rsidP="3381650B" w:rsidRDefault="542EB1D3" w14:paraId="2CC77D13" w14:textId="313F8BA8">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Recipient’s name]</w:t>
      </w:r>
    </w:p>
    <w:p w:rsidR="542EB1D3" w:rsidP="3381650B" w:rsidRDefault="542EB1D3" w14:paraId="5BB4EBD4" w14:textId="4C65857D">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Company name]</w:t>
      </w:r>
    </w:p>
    <w:p w:rsidR="542EB1D3" w:rsidP="3381650B" w:rsidRDefault="542EB1D3" w14:paraId="0C5A5D99" w14:textId="4E8CDEAC">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Address] </w:t>
      </w:r>
    </w:p>
    <w:p w:rsidR="542EB1D3" w:rsidP="3381650B" w:rsidRDefault="542EB1D3" w14:paraId="49B00280" w14:textId="089761B6">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 </w:t>
      </w:r>
    </w:p>
    <w:p w:rsidR="542EB1D3" w:rsidP="3381650B" w:rsidRDefault="542EB1D3" w14:paraId="69FE7029" w14:textId="08B793AD">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Dear [Recipient’s name], </w:t>
      </w:r>
    </w:p>
    <w:p w:rsidR="542EB1D3" w:rsidP="3381650B" w:rsidRDefault="542EB1D3" w14:paraId="3CB2590A" w14:textId="1CECF39D">
      <w:pPr>
        <w:spacing w:before="0" w:beforeAutospacing="off" w:after="225" w:afterAutospacing="off" w:line="259"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Lorem ipsum dolor sit amet, consectetur adipiscing elit. Integer at sodales leo, nec fermentum tellus. Vivamus leo lorem, semper eget erat nec, ultricies vulputate sapien. Integer eget nisi at erat condimentum dictum. Nam sed ornare leo, non pretium nulla. Nam dolor arcu, condimentum et maximus quis, bibendum ut risus. Nam hendrerit ac erat sit amet luctus. Quisque lacinia sapien sed nisl porta, id rutrum odio tristique. Sed sodales nisi a condimentum fermentum. Suspendisse lobortis diam in orci consectetur congue. Sed ligula felis, accumsan eu venenatis ac, hendrerit ac nulla. In ultrices, sem a semper ultrices, orci ex dictum sapien, ac dapibus ligula lectus at est. Quisque at posuere purus, vitae ultricies risus. Donec tincidunt, ipsum eget euismod lobortis, tortor nisl luctus sem, quis blandit tortor dui eu dui.</w:t>
      </w:r>
    </w:p>
    <w:p w:rsidR="542EB1D3" w:rsidP="3381650B" w:rsidRDefault="542EB1D3" w14:paraId="392DFF78" w14:textId="5887C724">
      <w:pPr>
        <w:spacing w:before="0" w:beforeAutospacing="off" w:after="225" w:afterAutospacing="off" w:line="259"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Praesent sagittis, leo vitae sodales cursus, purus orci rhoncus ligula, quis facilisis ante est nec lectus. Curabitur augue quam, ultricies at arcu eget, molestie eleifend neque. Sed interdum tempor purus, et luctus tellus feugiat imperdiet. Maecenas scelerisque viverra orci tincidunt luctus. Vestibulum sodales eros ut ex luctus tempor. Curabitur eget leo vehicula, malesuada urna ut, eleifend nisi. Quisque sapien tellus, ornare ac magna quis, ultricies consectetur mauris. Nunc erat ligula, mattis id tempor ut, venenatis ac mi. Sed sit amet odio ac ligula tincidunt iaculis sit amet vel ipsum.</w:t>
      </w:r>
    </w:p>
    <w:p w:rsidR="542EB1D3" w:rsidP="3381650B" w:rsidRDefault="542EB1D3" w14:paraId="4252CC31" w14:textId="407C3954">
      <w:pPr>
        <w:spacing w:before="0" w:beforeAutospacing="off" w:after="225" w:afterAutospacing="off" w:line="259"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Etiam lobortis aliquam metus, eu aliquam ante aliquam ut. Nam tristique sagittis mauris vel tempor. Quisque rhoncus, justo sed lobortis porta, nulla libero pulvinar tortor, ut ullamcorper justo enim ut erat. Praesent lobortis ut leo in aliquet. Suspendisse aliquet velit nulla, a rhoncus nibh vestibulum iaculis. Praesent mollis nibh nec ultrices blandit. Pellentesque felis elit, pretium at risus in, commodo consectetur tortor. Etiam fringilla mi quis erat mollis ultricies. Phasellus vestibulum elementum commodo. Sed congue vulputate orci in porta. Pellentesque scelerisque facilisis justo, a bibendum ligula tempus quis. Aenean efficitur eleifend lorem, et tempus risus consequat quis. Cras varius metus sapien, ac malesuada sem volutpat sed.</w:t>
      </w:r>
    </w:p>
    <w:p w:rsidR="542EB1D3" w:rsidP="3381650B" w:rsidRDefault="542EB1D3" w14:paraId="299ED048" w14:textId="126B34F3">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Sincerely,</w:t>
      </w:r>
    </w:p>
    <w:p w:rsidR="542EB1D3" w:rsidP="3381650B" w:rsidRDefault="542EB1D3" w14:paraId="219FB163" w14:textId="11C678F8">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Sign here: e.g., </w:t>
      </w:r>
      <w:r w:rsidRPr="3381650B" w:rsidR="542EB1D3">
        <w:rPr>
          <w:rFonts w:ascii="Fairwater Script" w:hAnsi="Fairwater Script" w:eastAsia="Fairwater Script" w:cs="Fairwater Script"/>
          <w:b w:val="0"/>
          <w:bCs w:val="0"/>
          <w:i w:val="0"/>
          <w:iCs w:val="0"/>
          <w:caps w:val="0"/>
          <w:smallCaps w:val="0"/>
          <w:noProof w:val="0"/>
          <w:color w:val="000000" w:themeColor="text1" w:themeTint="FF" w:themeShade="FF"/>
          <w:sz w:val="20"/>
          <w:szCs w:val="20"/>
          <w:lang w:val="en"/>
        </w:rPr>
        <w:t>Jane Smith</w:t>
      </w: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w:t>
      </w:r>
    </w:p>
    <w:p w:rsidR="542EB1D3" w:rsidP="3381650B" w:rsidRDefault="542EB1D3" w14:paraId="32A68F8B" w14:textId="4BBA6228">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Your name, title]</w:t>
      </w:r>
    </w:p>
    <w:p w:rsidR="3381650B" w:rsidP="3381650B" w:rsidRDefault="3381650B" w14:paraId="5BDD1FC8" w14:textId="09C46B02">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p>
    <w:p w:rsidR="542EB1D3" w:rsidP="3381650B" w:rsidRDefault="542EB1D3" w14:paraId="3325285E" w14:textId="783C137A">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6"/>
          <w:szCs w:val="36"/>
          <w:lang w:val="en"/>
        </w:rPr>
      </w:pPr>
      <w:r>
        <w:br w:type="page"/>
      </w:r>
    </w:p>
    <w:p w:rsidR="542EB1D3" w:rsidP="3381650B" w:rsidRDefault="542EB1D3" w14:paraId="7BF21333" w14:textId="367475F3">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1370766476" w:id="1687061896"/>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B: Project Proposal Plan</w:t>
      </w:r>
      <w:bookmarkEnd w:id="1687061896"/>
    </w:p>
    <w:p w:rsidR="3381650B" w:rsidP="3381650B" w:rsidRDefault="3381650B" w14:paraId="5B25438D" w14:textId="5BE6F929">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p>
    <w:p w:rsidR="542EB1D3" w:rsidP="3381650B" w:rsidRDefault="542EB1D3" w14:paraId="739EB0B3" w14:textId="77A973F5">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Write everything in the future tense.  </w:t>
      </w:r>
    </w:p>
    <w:p w:rsidR="542EB1D3" w:rsidP="3381650B" w:rsidRDefault="542EB1D3" w14:paraId="2E3D5C61" w14:textId="784D10B7">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904507251" w:id="539239139"/>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Project Summary</w:t>
      </w:r>
      <w:bookmarkEnd w:id="539239139"/>
    </w:p>
    <w:p w:rsidR="542EB1D3" w:rsidP="3381650B" w:rsidRDefault="542EB1D3" w14:paraId="63B6A3C9" w14:textId="5A1670EE">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Describe the problem. </w:t>
      </w:r>
    </w:p>
    <w:p w:rsidR="542EB1D3" w:rsidP="3381650B" w:rsidRDefault="542EB1D3" w14:paraId="78775DDE" w14:textId="4E596461">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Summarize the client and their needs as related to the problem.</w:t>
      </w:r>
    </w:p>
    <w:p w:rsidR="542EB1D3" w:rsidP="3381650B" w:rsidRDefault="542EB1D3" w14:paraId="1D7BECEB" w14:textId="3D12812A">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Provide descriptions of all deliverables. For example, the finished application and a user guide.</w:t>
      </w:r>
    </w:p>
    <w:p w:rsidR="542EB1D3" w:rsidP="3381650B" w:rsidRDefault="542EB1D3" w14:paraId="3C2F4F3D" w14:textId="0C835B4A">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a summary justifying how the application will benefit the client. </w:t>
      </w:r>
    </w:p>
    <w:p w:rsidR="542EB1D3" w:rsidP="3381650B" w:rsidRDefault="542EB1D3" w14:paraId="3583DB0C" w14:textId="00DB99DC">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736393957" w:id="978158330"/>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Data Summary</w:t>
      </w:r>
      <w:bookmarkEnd w:id="978158330"/>
    </w:p>
    <w:p w:rsidR="542EB1D3" w:rsidP="3381650B" w:rsidRDefault="542EB1D3" w14:paraId="0AC3EB06" w14:textId="061BF72F">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the source of the raw data, how the data will be collected, or how it will be simulated. </w:t>
      </w:r>
    </w:p>
    <w:p w:rsidR="542EB1D3" w:rsidP="3381650B" w:rsidRDefault="542EB1D3" w14:paraId="50671910" w14:textId="599A7C92">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how data will be processed and managed throughout the application development life cycle: design, development, maintenance, or others.</w:t>
      </w:r>
    </w:p>
    <w:p w:rsidR="542EB1D3" w:rsidP="3381650B" w:rsidRDefault="542EB1D3" w14:paraId="1F8DB5BB" w14:textId="7D803702">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Justify why the data meets the needs of the project. If relevant, describe how data anomalies, e.g., outliers, incomplete data, etc., will be handled.</w:t>
      </w:r>
    </w:p>
    <w:p w:rsidR="542EB1D3" w:rsidP="3381650B" w:rsidRDefault="542EB1D3" w14:paraId="775BA4C3" w14:textId="6377EC4F">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Address any ethical or legal concerns regarding the data. If there are no concerns, explain why. </w:t>
      </w:r>
    </w:p>
    <w:p w:rsidR="542EB1D3" w:rsidP="3381650B" w:rsidRDefault="542EB1D3" w14:paraId="08BE2662" w14:textId="6CDBAFC8">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241988654" w:id="1684449832"/>
      <w:r w:rsidRPr="3381650B" w:rsidR="542EB1D3">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32"/>
          <w:szCs w:val="32"/>
          <w:u w:val="none"/>
          <w:lang w:val="en"/>
        </w:rPr>
        <w:t>Implementation</w:t>
      </w:r>
      <w:bookmarkEnd w:id="1684449832"/>
    </w:p>
    <w:p w:rsidR="542EB1D3" w:rsidP="3381650B" w:rsidRDefault="542EB1D3" w14:paraId="7DACCABD" w14:textId="67ABAD0F">
      <w:pPr>
        <w:pStyle w:val="ListParagraph"/>
        <w:numPr>
          <w:ilvl w:val="0"/>
          <w:numId w:val="128"/>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an industry-standard methodology to be used.</w:t>
      </w:r>
    </w:p>
    <w:p w:rsidR="542EB1D3" w:rsidP="3381650B" w:rsidRDefault="542EB1D3" w14:paraId="033513A9" w14:textId="55242889">
      <w:pPr>
        <w:pStyle w:val="ListParagraph"/>
        <w:numPr>
          <w:ilvl w:val="0"/>
          <w:numId w:val="128"/>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n outline of the project’s implementation plan. This outline can focus on the project’s development as a whole; or it may focus on only the implementation of the machine learning solution.</w:t>
      </w:r>
    </w:p>
    <w:p w:rsidR="542EB1D3" w:rsidP="3381650B" w:rsidRDefault="542EB1D3" w14:paraId="2467C024" w14:textId="3B69C523">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357178365" w:id="801177911"/>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Timeline</w:t>
      </w:r>
      <w:bookmarkEnd w:id="801177911"/>
    </w:p>
    <w:p w:rsidR="542EB1D3" w:rsidP="3381650B" w:rsidRDefault="542EB1D3" w14:paraId="5F793462" w14:textId="326E2B76">
      <w:pPr>
        <w:pStyle w:val="ListParagraph"/>
        <w:numPr>
          <w:ilvl w:val="0"/>
          <w:numId w:val="13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Provide a projected timeline, including projected start dates and end dates for each milestone (a table is not required but encouraged).</w:t>
      </w:r>
    </w:p>
    <w:tbl>
      <w:tblPr>
        <w:tblStyle w:val="TableGrid"/>
        <w:tblW w:w="0" w:type="auto"/>
        <w:tblBorders>
          <w:top w:val="single" w:sz="6"/>
          <w:left w:val="single" w:sz="6"/>
          <w:bottom w:val="single" w:sz="6"/>
          <w:right w:val="single" w:sz="6"/>
        </w:tblBorders>
        <w:tblLayout w:type="fixed"/>
        <w:tblLook w:val="0000" w:firstRow="0" w:lastRow="0" w:firstColumn="0" w:lastColumn="0" w:noHBand="0" w:noVBand="0"/>
      </w:tblPr>
      <w:tblGrid>
        <w:gridCol w:w="2325"/>
        <w:gridCol w:w="2325"/>
        <w:gridCol w:w="2325"/>
        <w:gridCol w:w="2325"/>
      </w:tblGrid>
      <w:tr w:rsidR="3381650B" w:rsidTr="3381650B" w14:paraId="6F021D0A">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646ECAD2" w14:textId="7741FC7A">
            <w:pPr>
              <w:spacing w:line="259"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Milestone or deliverable</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1B1B73C2" w14:textId="1845A53D">
            <w:pPr>
              <w:spacing w:line="259"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 xml:space="preserve">Duration </w:t>
            </w:r>
          </w:p>
          <w:p w:rsidR="3381650B" w:rsidP="3381650B" w:rsidRDefault="3381650B" w14:paraId="11287028" w14:textId="1548526B">
            <w:pPr>
              <w:spacing w:line="259"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hours or days)</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08F4D50E" w14:textId="439138B0">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Projected start date</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594495FA" w14:textId="7DDF9155">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Anticipated end date</w:t>
            </w:r>
          </w:p>
        </w:tc>
      </w:tr>
      <w:tr w:rsidR="3381650B" w:rsidTr="3381650B" w14:paraId="661C1777">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4A507FE0" w14:textId="09854F4F">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1AE4F042" w14:textId="269014EF">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25DE5501" w14:textId="75F80E36">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035CFF6F" w14:textId="3F79F0E4">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r>
      <w:tr w:rsidR="3381650B" w:rsidTr="3381650B" w14:paraId="2335B055">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0812803D" w14:textId="68C0AE4E">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1206FA2A" w14:textId="43B07340">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60D796BB" w14:textId="225DA415">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4137976D" w14:textId="0CECB830">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r>
    </w:tbl>
    <w:p w:rsidR="3381650B" w:rsidP="3381650B" w:rsidRDefault="3381650B" w14:paraId="6CC3782A" w14:textId="0A0DCC4D">
      <w:pPr>
        <w:spacing w:after="160" w:line="259"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542EB1D3" w:rsidP="3381650B" w:rsidRDefault="542EB1D3" w14:paraId="374948E6" w14:textId="3E58772B">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623361460" w:id="388686396"/>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Evaluation Plan</w:t>
      </w:r>
      <w:bookmarkEnd w:id="388686396"/>
    </w:p>
    <w:p w:rsidR="542EB1D3" w:rsidP="3381650B" w:rsidRDefault="542EB1D3" w14:paraId="4B9AA3A8" w14:textId="576CAE3C">
      <w:pPr>
        <w:pStyle w:val="ListParagraph"/>
        <w:numPr>
          <w:ilvl w:val="0"/>
          <w:numId w:val="13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the verification method(s) to be used at each stage of development.</w:t>
      </w:r>
    </w:p>
    <w:p w:rsidR="542EB1D3" w:rsidP="3381650B" w:rsidRDefault="542EB1D3" w14:paraId="28F21D5C" w14:textId="0DBFC158">
      <w:pPr>
        <w:pStyle w:val="ListParagraph"/>
        <w:numPr>
          <w:ilvl w:val="0"/>
          <w:numId w:val="13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the validation method to be used upon completion of the project.</w:t>
      </w:r>
    </w:p>
    <w:p w:rsidR="542EB1D3" w:rsidP="3381650B" w:rsidRDefault="542EB1D3" w14:paraId="3208AC6F" w14:textId="4A0E9C36">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538507987" w:id="120026242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Resources and Costs</w:t>
      </w:r>
      <w:bookmarkEnd w:id="120026242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 xml:space="preserve"> </w:t>
      </w:r>
    </w:p>
    <w:p w:rsidR="542EB1D3" w:rsidP="3381650B" w:rsidRDefault="542EB1D3" w14:paraId="38CF312E" w14:textId="7ADF0230">
      <w:pPr>
        <w:pStyle w:val="ListParagraph"/>
        <w:numPr>
          <w:ilvl w:val="0"/>
          <w:numId w:val="133"/>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temize hardware and software costs.</w:t>
      </w:r>
    </w:p>
    <w:p w:rsidR="542EB1D3" w:rsidP="3381650B" w:rsidRDefault="542EB1D3" w14:paraId="1390047D" w14:textId="120019B3">
      <w:pPr>
        <w:pStyle w:val="ListParagraph"/>
        <w:numPr>
          <w:ilvl w:val="0"/>
          <w:numId w:val="133"/>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temize estimated labor time and costs.</w:t>
      </w:r>
    </w:p>
    <w:p w:rsidR="542EB1D3" w:rsidP="3381650B" w:rsidRDefault="542EB1D3" w14:paraId="53F1AC9D" w14:textId="043CF759">
      <w:pPr>
        <w:pStyle w:val="ListParagraph"/>
        <w:numPr>
          <w:ilvl w:val="0"/>
          <w:numId w:val="133"/>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temize estimated environment costs of the application, e.g., deployment, hosting, maintenance, etc.</w:t>
      </w:r>
    </w:p>
    <w:p w:rsidR="542EB1D3" w:rsidP="3381650B" w:rsidRDefault="542EB1D3" w14:paraId="3352A92A" w14:textId="0EAF6881">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7560CB5C" w:rsidRDefault="542EB1D3" w14:paraId="6DE69B6E" w14:textId="6478FA67">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1471073175" w:id="1332197310"/>
      <w:r w:rsidRPr="7560CB5C"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C: Application</w:t>
      </w:r>
      <w:bookmarkEnd w:id="1332197310"/>
    </w:p>
    <w:p w:rsidR="542EB1D3" w:rsidP="3381650B" w:rsidRDefault="542EB1D3" w14:paraId="529A195B" w14:textId="6DCE402C">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art C is your submitted application. This part of the document can be left blank or used to include a list of any submitted files or links. </w:t>
      </w:r>
    </w:p>
    <w:p w:rsidR="542EB1D3" w:rsidP="3381650B" w:rsidRDefault="542EB1D3" w14:paraId="189E0777" w14:textId="78FCB847">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The minimal requirments of the submittred </w:t>
      </w:r>
      <w:r w:rsidRPr="3381650B" w:rsidR="542EB1D3">
        <w:rPr>
          <w:rFonts w:ascii="Times New Roman" w:hAnsi="Times New Roman" w:eastAsia="Times New Roman" w:cs="Times New Roman"/>
          <w:b w:val="0"/>
          <w:bCs w:val="0"/>
          <w:i w:val="1"/>
          <w:iCs w:val="1"/>
          <w:caps w:val="0"/>
          <w:smallCaps w:val="0"/>
          <w:noProof w:val="0"/>
          <w:color w:val="000000" w:themeColor="text1" w:themeTint="FF" w:themeShade="FF"/>
          <w:sz w:val="22"/>
          <w:szCs w:val="22"/>
          <w:lang w:val="en"/>
        </w:rPr>
        <w:t>application</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are as follows:</w:t>
      </w:r>
    </w:p>
    <w:p w:rsidR="542EB1D3" w:rsidP="3381650B" w:rsidRDefault="542EB1D3" w14:paraId="02DF24F3" w14:textId="724E270D">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The applicaton functions as described.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Following the ‘User Guide’ in part D, the evaluator must be able to succesfully review your application on a Windows 10 machine. </w:t>
      </w:r>
    </w:p>
    <w:p w:rsidR="542EB1D3" w:rsidP="3381650B" w:rsidRDefault="542EB1D3" w14:paraId="66281F91" w14:textId="3E00CF99">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A mathematical algorithm applied to data,</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e.g, supervised, unsupervised, or reinforced machine learning method.</w:t>
      </w:r>
    </w:p>
    <w:p w:rsidR="542EB1D3" w:rsidP="3381650B" w:rsidRDefault="542EB1D3" w14:paraId="4A318227" w14:textId="67C1FE12">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A “user interface.”</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Following the ‘User Guide’ in part D, the client must be able to use the application towards solving the proposed problem (as described in parts A, B, and D). For example, the client can input varaibles and the application oututs a prediction. </w:t>
      </w:r>
    </w:p>
    <w:p w:rsidR="542EB1D3" w:rsidP="3381650B" w:rsidRDefault="542EB1D3" w14:paraId="264494DC" w14:textId="2659C8AC">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Three visualizations.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The visualizations can be included separately when including them in the application is not ideal or possible, e.g., the visualizations describe proprietary data but the application is customer-facing.</w:t>
      </w:r>
    </w:p>
    <w:p w:rsidR="542EB1D3" w:rsidP="3381650B" w:rsidRDefault="542EB1D3" w14:paraId="1D7CA28C" w14:textId="3A1D7CA8">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Submitted files and links are static and accessible.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All data, source code, and links must be accessible to evaluators on a Windows 10 machine. If parts of the project are able to be modified after submission, then matching source files must be submitted. For example, if the application is a website or hosted notebook, the .html or .ipynb files must be submitted directly to assessments. </w:t>
      </w:r>
    </w:p>
    <w:p w:rsidR="542EB1D3" w:rsidP="3381650B" w:rsidRDefault="542EB1D3" w14:paraId="68F3663F" w14:textId="39763318">
      <w:pPr>
        <w:spacing w:after="160" w:line="276"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rsidR="542EB1D3" w:rsidP="3381650B" w:rsidRDefault="542EB1D3" w14:paraId="7EF32EE6" w14:textId="0D1C0E6C">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2ED1D767" w14:textId="4A5F2A2A">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651895932" w:id="21597138"/>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D: Post-implementation Report</w:t>
      </w:r>
      <w:bookmarkEnd w:id="21597138"/>
    </w:p>
    <w:p w:rsidR="542EB1D3" w:rsidP="3381650B" w:rsidRDefault="542EB1D3" w14:paraId="116EA92D" w14:textId="193517A0">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Write everything in the past tense.</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w:t>
      </w:r>
    </w:p>
    <w:p w:rsidR="542EB1D3" w:rsidP="3381650B" w:rsidRDefault="542EB1D3" w14:paraId="070CFCCC" w14:textId="32FE55EB">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134136520" w:id="734319570"/>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Solution Summary</w:t>
      </w:r>
      <w:bookmarkEnd w:id="734319570"/>
    </w:p>
    <w:p w:rsidR="542EB1D3" w:rsidP="3381650B" w:rsidRDefault="542EB1D3" w14:paraId="49770BAF" w14:textId="0C903AF7">
      <w:pPr>
        <w:pStyle w:val="ListParagraph"/>
        <w:numPr>
          <w:ilvl w:val="0"/>
          <w:numId w:val="14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Summarize the problem and solution. </w:t>
      </w:r>
    </w:p>
    <w:p w:rsidR="542EB1D3" w:rsidP="3381650B" w:rsidRDefault="542EB1D3" w14:paraId="2D0EFA87" w14:textId="7590EFAE">
      <w:pPr>
        <w:pStyle w:val="ListParagraph"/>
        <w:numPr>
          <w:ilvl w:val="0"/>
          <w:numId w:val="14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how the application provides a solution to the problem from parts A and B.</w:t>
      </w:r>
    </w:p>
    <w:p w:rsidR="542EB1D3" w:rsidP="3381650B" w:rsidRDefault="542EB1D3" w14:paraId="0E32D2C9" w14:textId="4C174FB0">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82221765" w:id="1301746905"/>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Data Summary</w:t>
      </w:r>
      <w:bookmarkEnd w:id="1301746905"/>
    </w:p>
    <w:p w:rsidR="542EB1D3" w:rsidP="3381650B" w:rsidRDefault="542EB1D3" w14:paraId="78F0EB2F" w14:textId="516D7AFF">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the source of the raw data, how the data was collected, or how it was simulated. </w:t>
      </w:r>
    </w:p>
    <w:p w:rsidR="542EB1D3" w:rsidP="3381650B" w:rsidRDefault="542EB1D3" w14:paraId="048B7676" w14:textId="5E34D270">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Describe how data was processed and managed throughout the application development life cycle: design, development, maintenance, or others. </w:t>
      </w:r>
    </w:p>
    <w:p w:rsidR="542EB1D3" w:rsidP="3381650B" w:rsidRDefault="542EB1D3" w14:paraId="1B8F58BD" w14:textId="7CACC1DA">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505466430" w:id="336057345"/>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Machine Learning</w:t>
      </w:r>
      <w:bookmarkEnd w:id="336057345"/>
    </w:p>
    <w:p w:rsidR="542EB1D3" w:rsidP="3381650B" w:rsidRDefault="542EB1D3" w14:paraId="68CDC10B" w14:textId="28023F9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For each employed method (at least one is required) provide the following:</w:t>
      </w:r>
    </w:p>
    <w:p w:rsidR="542EB1D3" w:rsidP="3381650B" w:rsidRDefault="542EB1D3" w14:paraId="256138EF" w14:textId="3B29258C">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ndentify the method and what it does (the “what”).</w:t>
      </w:r>
    </w:p>
    <w:p w:rsidR="542EB1D3" w:rsidP="3381650B" w:rsidRDefault="542EB1D3" w14:paraId="30861518" w14:textId="6A73F928">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Descirbe how the method was developed (the “how”). </w:t>
      </w:r>
    </w:p>
    <w:p w:rsidR="542EB1D3" w:rsidP="3381650B" w:rsidRDefault="542EB1D3" w14:paraId="01246D82" w14:textId="14D67CF1">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Justifiy the selection and developement of the method (the “why”).</w:t>
      </w:r>
    </w:p>
    <w:p w:rsidR="542EB1D3" w:rsidP="3381650B" w:rsidRDefault="542EB1D3" w14:paraId="06086AAA" w14:textId="73932ADD">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391434166" w:id="35130219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Validation</w:t>
      </w:r>
      <w:bookmarkEnd w:id="35130219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 xml:space="preserve"> </w:t>
      </w:r>
    </w:p>
    <w:p w:rsidR="542EB1D3" w:rsidP="3381650B" w:rsidRDefault="542EB1D3" w14:paraId="5F676D92" w14:textId="0536EC1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For each employed method described in the section above provide the following:</w:t>
      </w:r>
    </w:p>
    <w:p w:rsidR="542EB1D3" w:rsidP="3381650B" w:rsidRDefault="542EB1D3" w14:paraId="4FF7161C" w14:textId="51954E04">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An appropiate validaiton method.An appropiate validaiton method. </w:t>
      </w:r>
    </w:p>
    <w:p w:rsidR="542EB1D3" w:rsidP="3381650B" w:rsidRDefault="542EB1D3" w14:paraId="4D6F8B55" w14:textId="64C45098">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Results of the validation method or a future plan to obtain those results.   </w:t>
      </w:r>
    </w:p>
    <w:p w:rsidR="542EB1D3" w:rsidP="3381650B" w:rsidRDefault="542EB1D3" w14:paraId="041805E0" w14:textId="2E360B37">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201059345" w:id="776256099"/>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Visualizations</w:t>
      </w:r>
      <w:bookmarkEnd w:id="776256099"/>
    </w:p>
    <w:p w:rsidR="542EB1D3" w:rsidP="3381650B" w:rsidRDefault="542EB1D3" w14:paraId="24787F15" w14:textId="12ABEBF2">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Identify the location of at least three unique visulizations. They can additionally included here. </w:t>
      </w:r>
    </w:p>
    <w:p w:rsidR="542EB1D3" w:rsidP="3381650B" w:rsidRDefault="542EB1D3" w14:paraId="7CE59C94" w14:textId="174C3C3D">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365484010" w:id="815357344"/>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User Guide</w:t>
      </w:r>
      <w:bookmarkEnd w:id="815357344"/>
    </w:p>
    <w:p w:rsidR="542EB1D3" w:rsidP="3381650B" w:rsidRDefault="542EB1D3" w14:paraId="3B9B8374" w14:textId="77D34A7B">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Include an enumerated (steps 1, 2, 3, etc.) guide to execute and use your application.  </w:t>
      </w:r>
    </w:p>
    <w:p w:rsidR="542EB1D3" w:rsidP="3381650B" w:rsidRDefault="542EB1D3" w14:paraId="7079912F" w14:textId="30061B4D">
      <w:pPr>
        <w:pStyle w:val="ListParagraph"/>
        <w:numPr>
          <w:ilvl w:val="0"/>
          <w:numId w:val="15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Include instructions for downloaing and installing any necessary software or libraries. </w:t>
      </w:r>
    </w:p>
    <w:p w:rsidR="542EB1D3" w:rsidP="3381650B" w:rsidRDefault="542EB1D3" w14:paraId="37D46043" w14:textId="37B00877">
      <w:pPr>
        <w:pStyle w:val="ListParagraph"/>
        <w:numPr>
          <w:ilvl w:val="0"/>
          <w:numId w:val="15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an example of how the client should use the application. </w:t>
      </w:r>
    </w:p>
    <w:p w:rsidR="542EB1D3" w:rsidP="3381650B" w:rsidRDefault="542EB1D3" w14:paraId="2B51FB29" w14:textId="7AD87D1C">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19AFAAE2" w14:textId="46B498CD">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8"/>
          <w:szCs w:val="48"/>
          <w:lang w:val="en"/>
        </w:rPr>
      </w:pPr>
      <w:bookmarkStart w:name="_Toc1702353417" w:id="1249642303"/>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8"/>
          <w:szCs w:val="48"/>
          <w:lang w:val="en"/>
        </w:rPr>
        <w:t>Reference Page</w:t>
      </w:r>
      <w:bookmarkEnd w:id="1249642303"/>
    </w:p>
    <w:p w:rsidR="542EB1D3" w:rsidP="3381650B" w:rsidRDefault="542EB1D3" w14:paraId="1E8B481A" w14:textId="45F376E8">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Following APA guidelines, include references for any cited works, e.g., (Author, year). References are not requried, and this page can be removed if no references are used. To cite sources used for code, you should include the referfences as code comments within the source code. </w:t>
      </w:r>
    </w:p>
    <w:p w:rsidR="3381650B" w:rsidP="3381650B" w:rsidRDefault="3381650B" w14:paraId="7C300364" w14:textId="644FC498">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3381650B" w:rsidP="3381650B" w:rsidRDefault="3381650B" w14:paraId="34C43732" w14:textId="6B637E82">
      <w:pPr>
        <w:pStyle w:val="Normal"/>
        <w:rPr>
          <w:rFonts w:ascii="Times New Roman" w:hAnsi="Times New Roman" w:eastAsia="Times New Roman" w:cs="Times New Roman"/>
          <w:noProof w:val="0"/>
          <w:sz w:val="22"/>
          <w:szCs w:val="22"/>
          <w:lang w:val="en"/>
        </w:rPr>
      </w:pPr>
    </w:p>
    <w:sectPr w:rsidR="006127D9">
      <w:pgSz w:w="12240" w:h="15840" w:orient="portrait"/>
      <w:pgMar w:top="1440" w:right="1440" w:bottom="1440" w:left="1440" w:header="720" w:footer="720" w:gutter="0"/>
      <w:cols w:space="720"/>
      <w:docGrid w:linePitch="360"/>
      <w:headerReference w:type="default" r:id="R19cd9552983c4341"/>
      <w:footerReference w:type="default" r:id="R31aa9e2222e041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26242255">
      <w:tc>
        <w:tcPr>
          <w:tcW w:w="3120" w:type="dxa"/>
          <w:tcMar/>
        </w:tcPr>
        <w:p w:rsidR="4E507B59" w:rsidP="4E507B59" w:rsidRDefault="4E507B59" w14:paraId="28E861C6" w14:textId="16E9F231">
          <w:pPr>
            <w:pStyle w:val="Header"/>
            <w:bidi w:val="0"/>
            <w:ind w:left="-115"/>
            <w:jc w:val="left"/>
          </w:pPr>
        </w:p>
      </w:tc>
      <w:tc>
        <w:tcPr>
          <w:tcW w:w="3120" w:type="dxa"/>
          <w:tcMar/>
        </w:tcPr>
        <w:p w:rsidR="4E507B59" w:rsidP="4E507B59" w:rsidRDefault="4E507B59" w14:paraId="6B5420AC" w14:textId="65EE52BB">
          <w:pPr>
            <w:pStyle w:val="Header"/>
            <w:bidi w:val="0"/>
            <w:jc w:val="center"/>
          </w:pPr>
        </w:p>
        <w:p w:rsidR="4E507B59" w:rsidP="4E507B59" w:rsidRDefault="4E507B59" w14:paraId="2AEB2C83" w14:textId="1F68BCE4">
          <w:pPr>
            <w:pStyle w:val="Header"/>
            <w:bidi w:val="0"/>
            <w:jc w:val="center"/>
          </w:pPr>
          <w:r>
            <w:fldChar w:fldCharType="begin"/>
          </w:r>
          <w:r>
            <w:instrText xml:space="preserve">PAGE</w:instrText>
          </w:r>
          <w:r>
            <w:fldChar w:fldCharType="separate"/>
          </w:r>
          <w:r>
            <w:fldChar w:fldCharType="end"/>
          </w:r>
        </w:p>
      </w:tc>
      <w:tc>
        <w:tcPr>
          <w:tcW w:w="3120" w:type="dxa"/>
          <w:tcMar/>
        </w:tcPr>
        <w:p w:rsidR="4E507B59" w:rsidP="4E507B59" w:rsidRDefault="4E507B59" w14:paraId="3222EB6F" w14:textId="4A54F513">
          <w:pPr>
            <w:pStyle w:val="Header"/>
            <w:bidi w:val="0"/>
            <w:ind w:right="-115"/>
            <w:jc w:val="right"/>
          </w:pPr>
        </w:p>
      </w:tc>
    </w:tr>
  </w:tbl>
  <w:p w:rsidR="4E507B59" w:rsidP="4E507B59" w:rsidRDefault="4E507B59" w14:paraId="33E6EDEC" w14:textId="30D9E11F">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65780BC6">
      <w:tc>
        <w:tcPr>
          <w:tcW w:w="3120" w:type="dxa"/>
          <w:tcMar/>
        </w:tcPr>
        <w:p w:rsidR="4E507B59" w:rsidP="4E507B59" w:rsidRDefault="4E507B59" w14:paraId="6438109B" w14:textId="63689CC4">
          <w:pPr>
            <w:pStyle w:val="Header"/>
            <w:bidi w:val="0"/>
            <w:ind w:left="-115"/>
            <w:jc w:val="left"/>
          </w:pPr>
        </w:p>
      </w:tc>
      <w:tc>
        <w:tcPr>
          <w:tcW w:w="3120" w:type="dxa"/>
          <w:tcMar/>
        </w:tcPr>
        <w:p w:rsidR="4E507B59" w:rsidP="4E507B59" w:rsidRDefault="4E507B59" w14:paraId="3E14AEF7" w14:textId="39E1A942">
          <w:pPr>
            <w:pStyle w:val="Header"/>
            <w:bidi w:val="0"/>
            <w:jc w:val="center"/>
          </w:pPr>
        </w:p>
      </w:tc>
      <w:tc>
        <w:tcPr>
          <w:tcW w:w="3120" w:type="dxa"/>
          <w:tcMar/>
        </w:tcPr>
        <w:p w:rsidR="4E507B59" w:rsidP="4E507B59" w:rsidRDefault="4E507B59" w14:paraId="0F524F50" w14:textId="482E52AD">
          <w:pPr>
            <w:pStyle w:val="Header"/>
            <w:bidi w:val="0"/>
            <w:ind w:right="-115"/>
            <w:jc w:val="right"/>
          </w:pPr>
        </w:p>
      </w:tc>
    </w:tr>
  </w:tbl>
  <w:p w:rsidR="4E507B59" w:rsidP="4E507B59" w:rsidRDefault="4E507B59" w14:paraId="2389AE12" w14:textId="61B94743">
    <w:pPr>
      <w:pStyle w:val="Header"/>
      <w:bidi w:val="0"/>
    </w:pPr>
  </w:p>
</w:hdr>
</file>

<file path=word/intelligence2.xml><?xml version="1.0" encoding="utf-8"?>
<int2:intelligence xmlns:int2="http://schemas.microsoft.com/office/intelligence/2020/intelligence">
  <int2:observations>
    <int2:bookmark int2:bookmarkName="_Int_dFiFnpFa" int2:invalidationBookmarkName="" int2:hashCode="qd1BnUaRjTnPkL" int2:id="HeEIZhn6">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50">
    <w:nsid w:val="4ab488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9">
    <w:nsid w:val="30e581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8">
    <w:nsid w:val="203b3b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7">
    <w:nsid w:val="65162f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6">
    <w:nsid w:val="2ac903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5">
    <w:nsid w:val="55ed29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4">
    <w:nsid w:val="797814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3">
    <w:nsid w:val="7e1641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2">
    <w:nsid w:val="414867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1">
    <w:nsid w:val="3d7360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0">
    <w:nsid w:val="75db78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9">
    <w:nsid w:val="56f9a5ff"/>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8">
    <w:nsid w:val="736966f9"/>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7">
    <w:nsid w:val="238e2fbe"/>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6">
    <w:nsid w:val="5ec11e14"/>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5">
    <w:nsid w:val="b442ed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4">
    <w:nsid w:val="a2c66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3">
    <w:nsid w:val="44d867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2">
    <w:nsid w:val="35b157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1">
    <w:nsid w:val="2ee0f85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0">
    <w:nsid w:val="18ef06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9">
    <w:nsid w:val="3f6670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8">
    <w:nsid w:val="7e868a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7">
    <w:nsid w:val="500646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6">
    <w:nsid w:val="a8bef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5">
    <w:nsid w:val="685f92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4">
    <w:nsid w:val="2287d0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3">
    <w:nsid w:val="40d1e6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2">
    <w:nsid w:val="177f66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1">
    <w:nsid w:val="375518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0">
    <w:nsid w:val="585ee2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9">
    <w:nsid w:val="60511c9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8">
    <w:nsid w:val="43f729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7">
    <w:nsid w:val="5e90d28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6">
    <w:nsid w:val="587c3b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5">
    <w:nsid w:val="1dc64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4">
    <w:nsid w:val="616388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3">
    <w:nsid w:val="3868dc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28e720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5436ae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0">
    <w:nsid w:val="3ddfcc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9">
    <w:nsid w:val="513918f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8">
    <w:nsid w:val="42227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7">
    <w:nsid w:val="3a40e0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6">
    <w:nsid w:val="4bf022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5">
    <w:nsid w:val="620083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4">
    <w:nsid w:val="2c65e9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3">
    <w:nsid w:val="7cb919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b703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43043e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40531d23"/>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
      <w:lvlJc w:val="left"/>
      <w:pPr>
        <w:ind w:left="1800" w:hanging="360"/>
      </w:pPr>
      <w:rPr>
        <w:rFonts w:hint="default" w:ascii="Symbol" w:hAnsi="Symbol"/>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99">
    <w:nsid w:val="4808bd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21b351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7">
    <w:nsid w:val="63e5b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120c05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6024e1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5e1e2a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6fe4a6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717bd77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2ad4ff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3d838f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4b7d91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8">
    <w:nsid w:val="60b4b2f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7">
    <w:nsid w:val="25c501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6">
    <w:nsid w:val="166175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5">
    <w:nsid w:val="3dc79e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4">
    <w:nsid w:val="37f7627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3">
    <w:nsid w:val="598725c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2">
    <w:nsid w:val="57e474b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1">
    <w:nsid w:val="32dc269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0">
    <w:nsid w:val="377e72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9">
    <w:nsid w:val="65af2b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8">
    <w:nsid w:val="12afa2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7">
    <w:nsid w:val="1471ca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6">
    <w:nsid w:val="f1701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5">
    <w:nsid w:val="2e7cb6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4">
    <w:nsid w:val="1ddd1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3">
    <w:nsid w:val="7f4db5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759c89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1">
    <w:nsid w:val="6ae33c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0">
    <w:nsid w:val="22ab715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9">
    <w:nsid w:val="43bc262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8">
    <w:nsid w:val="4488c1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7">
    <w:nsid w:val="3d1fc3c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51c4d08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5">
    <w:nsid w:val="4dd9d4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110756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3e41f7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6ab7eb0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1">
    <w:nsid w:val="4318522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127f32e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1dfc4f4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6f6546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67e2e36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6f4687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8a220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3e9fe2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6289ce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628846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1d0f00a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3df9bb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6d3ac6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7ef0f4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a3c2ee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474c5cf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ee357d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4">
    <w:nsid w:val="17f406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8b0918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2d277a2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1">
    <w:nsid w:val="7f42a9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4476ea6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1b5b99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3e29237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75107ce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60b7af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2995a4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4098c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2c4c47b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53a2c9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6F3F45"/>
    <w:multiLevelType w:val="multilevel"/>
    <w:tmpl w:val="FAC2925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AD10CF"/>
    <w:multiLevelType w:val="multilevel"/>
    <w:tmpl w:val="27A2D8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8D44EE3"/>
    <w:multiLevelType w:val="multilevel"/>
    <w:tmpl w:val="30A206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D7C0985"/>
    <w:multiLevelType w:val="multilevel"/>
    <w:tmpl w:val="E77403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DAB0A89"/>
    <w:multiLevelType w:val="multilevel"/>
    <w:tmpl w:val="B4CEF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E8640F9"/>
    <w:multiLevelType w:val="multilevel"/>
    <w:tmpl w:val="AEACA5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0B61F47"/>
    <w:multiLevelType w:val="multilevel"/>
    <w:tmpl w:val="1D72FF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8E757D4"/>
    <w:multiLevelType w:val="multilevel"/>
    <w:tmpl w:val="4BB84DF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8F73C5A"/>
    <w:multiLevelType w:val="multilevel"/>
    <w:tmpl w:val="F0243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A6C30BE"/>
    <w:multiLevelType w:val="multilevel"/>
    <w:tmpl w:val="41C226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BD30381"/>
    <w:multiLevelType w:val="multilevel"/>
    <w:tmpl w:val="2598C2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E2E4A50"/>
    <w:multiLevelType w:val="multilevel"/>
    <w:tmpl w:val="2E5280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1EF5E74"/>
    <w:multiLevelType w:val="multilevel"/>
    <w:tmpl w:val="C1288D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42B1ACF"/>
    <w:multiLevelType w:val="multilevel"/>
    <w:tmpl w:val="5B5410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731A9"/>
    <w:multiLevelType w:val="multilevel"/>
    <w:tmpl w:val="D828FA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CFB3417"/>
    <w:multiLevelType w:val="multilevel"/>
    <w:tmpl w:val="3E3A94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1882E74"/>
    <w:multiLevelType w:val="multilevel"/>
    <w:tmpl w:val="A10CF5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3375AC9"/>
    <w:multiLevelType w:val="multilevel"/>
    <w:tmpl w:val="407897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E084941"/>
    <w:multiLevelType w:val="multilevel"/>
    <w:tmpl w:val="217E45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DC0417"/>
    <w:multiLevelType w:val="multilevel"/>
    <w:tmpl w:val="4CD4C1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3A8155F"/>
    <w:multiLevelType w:val="multilevel"/>
    <w:tmpl w:val="15247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55721A0"/>
    <w:multiLevelType w:val="multilevel"/>
    <w:tmpl w:val="53A4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66119B6"/>
    <w:multiLevelType w:val="multilevel"/>
    <w:tmpl w:val="FC6C7D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B226506"/>
    <w:multiLevelType w:val="multilevel"/>
    <w:tmpl w:val="AB406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2FD4AB8"/>
    <w:multiLevelType w:val="multilevel"/>
    <w:tmpl w:val="97C27E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51D524A"/>
    <w:multiLevelType w:val="multilevel"/>
    <w:tmpl w:val="514673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F0E40F5"/>
    <w:multiLevelType w:val="multilevel"/>
    <w:tmpl w:val="786410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6F577F6"/>
    <w:multiLevelType w:val="multilevel"/>
    <w:tmpl w:val="BEEAA4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758376B"/>
    <w:multiLevelType w:val="multilevel"/>
    <w:tmpl w:val="62584B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D6437FD"/>
    <w:multiLevelType w:val="multilevel"/>
    <w:tmpl w:val="3CC60C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E7229A6"/>
    <w:multiLevelType w:val="multilevel"/>
    <w:tmpl w:val="F2F8982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F041ADE"/>
    <w:multiLevelType w:val="multilevel"/>
    <w:tmpl w:val="C0FAEC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51">
    <w:abstractNumId w:val="150"/>
  </w:num>
  <w:num w:numId="150">
    <w:abstractNumId w:val="149"/>
  </w:num>
  <w:num w:numId="149">
    <w:abstractNumId w:val="148"/>
  </w:num>
  <w:num w:numId="148">
    <w:abstractNumId w:val="147"/>
  </w:num>
  <w:num w:numId="147">
    <w:abstractNumId w:val="146"/>
  </w:num>
  <w:num w:numId="146">
    <w:abstractNumId w:val="145"/>
  </w:num>
  <w:num w:numId="145">
    <w:abstractNumId w:val="144"/>
  </w:num>
  <w:num w:numId="144">
    <w:abstractNumId w:val="143"/>
  </w:num>
  <w:num w:numId="143">
    <w:abstractNumId w:val="142"/>
  </w:num>
  <w:num w:numId="142">
    <w:abstractNumId w:val="141"/>
  </w:num>
  <w:num w:numId="141">
    <w:abstractNumId w:val="140"/>
  </w:num>
  <w:num w:numId="140">
    <w:abstractNumId w:val="139"/>
  </w:num>
  <w:num w:numId="139">
    <w:abstractNumId w:val="138"/>
  </w:num>
  <w:num w:numId="138">
    <w:abstractNumId w:val="137"/>
  </w:num>
  <w:num w:numId="137">
    <w:abstractNumId w:val="136"/>
  </w:num>
  <w:num w:numId="136">
    <w:abstractNumId w:val="135"/>
  </w:num>
  <w:num w:numId="135">
    <w:abstractNumId w:val="134"/>
  </w:num>
  <w:num w:numId="134">
    <w:abstractNumId w:val="133"/>
  </w:num>
  <w:num w:numId="133">
    <w:abstractNumId w:val="132"/>
  </w:num>
  <w:num w:numId="132">
    <w:abstractNumId w:val="131"/>
  </w:num>
  <w:num w:numId="131">
    <w:abstractNumId w:val="130"/>
  </w:num>
  <w:num w:numId="130">
    <w:abstractNumId w:val="129"/>
  </w:num>
  <w:num w:numId="129">
    <w:abstractNumId w:val="128"/>
  </w:num>
  <w:num w:numId="128">
    <w:abstractNumId w:val="127"/>
  </w:num>
  <w:num w:numId="127">
    <w:abstractNumId w:val="126"/>
  </w:num>
  <w:num w:numId="126">
    <w:abstractNumId w:val="125"/>
  </w:num>
  <w:num w:numId="125">
    <w:abstractNumId w:val="124"/>
  </w:num>
  <w:num w:numId="124">
    <w:abstractNumId w:val="123"/>
  </w:num>
  <w:num w:numId="123">
    <w:abstractNumId w:val="122"/>
  </w:num>
  <w:num w:numId="122">
    <w:abstractNumId w:val="121"/>
  </w:num>
  <w:num w:numId="121">
    <w:abstractNumId w:val="120"/>
  </w:num>
  <w:num w:numId="120">
    <w:abstractNumId w:val="119"/>
  </w:num>
  <w:num w:numId="119">
    <w:abstractNumId w:val="118"/>
  </w:num>
  <w:num w:numId="118">
    <w:abstractNumId w:val="117"/>
  </w:num>
  <w:num w:numId="117">
    <w:abstractNumId w:val="116"/>
  </w:num>
  <w:num w:numId="116">
    <w:abstractNumId w:val="115"/>
  </w:num>
  <w:num w:numId="115">
    <w:abstractNumId w:val="114"/>
  </w:num>
  <w:num w:numId="114">
    <w:abstractNumId w:val="113"/>
  </w:num>
  <w:num w:numId="113">
    <w:abstractNumId w:val="112"/>
  </w:num>
  <w:num w:numId="112">
    <w:abstractNumId w:val="111"/>
  </w:num>
  <w:num w:numId="111">
    <w:abstractNumId w:val="110"/>
  </w:num>
  <w:num w:numId="110">
    <w:abstractNumId w:val="109"/>
  </w:num>
  <w:num w:numId="109">
    <w:abstractNumId w:val="108"/>
  </w:num>
  <w:num w:numId="108">
    <w:abstractNumId w:val="107"/>
  </w:num>
  <w:num w:numId="107">
    <w:abstractNumId w:val="106"/>
  </w:num>
  <w:num w:numId="106">
    <w:abstractNumId w:val="105"/>
  </w:num>
  <w:num w:numId="105">
    <w:abstractNumId w:val="104"/>
  </w:num>
  <w:num w:numId="104">
    <w:abstractNumId w:val="103"/>
  </w:num>
  <w:num w:numId="103">
    <w:abstractNumId w:val="102"/>
  </w:num>
  <w:num w:numId="102">
    <w:abstractNumId w:val="101"/>
  </w:num>
  <w:num w:numId="101">
    <w:abstractNumId w:val="100"/>
  </w: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1">
    <w:abstractNumId w:val="15"/>
  </w:num>
  <w:num w:numId="2">
    <w:abstractNumId w:val="25"/>
  </w:num>
  <w:num w:numId="3">
    <w:abstractNumId w:val="28"/>
  </w:num>
  <w:num w:numId="4">
    <w:abstractNumId w:val="26"/>
  </w:num>
  <w:num w:numId="5">
    <w:abstractNumId w:val="2"/>
  </w:num>
  <w:num w:numId="6">
    <w:abstractNumId w:val="16"/>
  </w:num>
  <w:num w:numId="7">
    <w:abstractNumId w:val="12"/>
  </w:num>
  <w:num w:numId="8">
    <w:abstractNumId w:val="31"/>
  </w:num>
  <w:num w:numId="9">
    <w:abstractNumId w:val="29"/>
  </w:num>
  <w:num w:numId="10">
    <w:abstractNumId w:val="23"/>
  </w:num>
  <w:num w:numId="11">
    <w:abstractNumId w:val="8"/>
  </w:num>
  <w:num w:numId="12">
    <w:abstractNumId w:val="11"/>
  </w:num>
  <w:num w:numId="13">
    <w:abstractNumId w:val="13"/>
  </w:num>
  <w:num w:numId="14">
    <w:abstractNumId w:val="0"/>
  </w:num>
  <w:num w:numId="15">
    <w:abstractNumId w:val="5"/>
  </w:num>
  <w:num w:numId="16">
    <w:abstractNumId w:val="1"/>
  </w:num>
  <w:num w:numId="17">
    <w:abstractNumId w:val="6"/>
  </w:num>
  <w:num w:numId="18">
    <w:abstractNumId w:val="22"/>
  </w:num>
  <w:num w:numId="19">
    <w:abstractNumId w:val="24"/>
  </w:num>
  <w:num w:numId="20">
    <w:abstractNumId w:val="4"/>
  </w:num>
  <w:num w:numId="21">
    <w:abstractNumId w:val="7"/>
  </w:num>
  <w:num w:numId="22">
    <w:abstractNumId w:val="30"/>
  </w:num>
  <w:num w:numId="23">
    <w:abstractNumId w:val="18"/>
  </w:num>
  <w:num w:numId="24">
    <w:abstractNumId w:val="27"/>
  </w:num>
  <w:num w:numId="25">
    <w:abstractNumId w:val="21"/>
  </w:num>
  <w:num w:numId="26">
    <w:abstractNumId w:val="17"/>
  </w:num>
  <w:num w:numId="27">
    <w:abstractNumId w:val="10"/>
  </w:num>
  <w:num w:numId="28">
    <w:abstractNumId w:val="20"/>
  </w:num>
  <w:num w:numId="29">
    <w:abstractNumId w:val="14"/>
  </w:num>
  <w:num w:numId="30">
    <w:abstractNumId w:val="3"/>
  </w:num>
  <w:num w:numId="31">
    <w:abstractNumId w:val="1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730391B"/>
    <w:rsid w:val="1969EC4C"/>
    <w:rsid w:val="19A6A01F"/>
    <w:rsid w:val="19A6A01F"/>
    <w:rsid w:val="1B05BCAD"/>
    <w:rsid w:val="1C0966A4"/>
    <w:rsid w:val="1DA53705"/>
    <w:rsid w:val="2278A828"/>
    <w:rsid w:val="22F7A635"/>
    <w:rsid w:val="249D868E"/>
    <w:rsid w:val="25571E94"/>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715B6"/>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rsid w:val="001715B6"/>
    <w:rPr>
      <w:rFonts w:ascii="Times New Roman" w:hAnsi="Times New Roman" w:eastAsia="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TOC1" mc:Ignorable="w14">
    <w:name xmlns:w="http://schemas.openxmlformats.org/wordprocessingml/2006/main" w:val="toc 1"/>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p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glossaryDocument" Target="glossary/document.xml" Id="R7ae474e428094653" /><Relationship Type="http://schemas.openxmlformats.org/officeDocument/2006/relationships/header" Target="header.xml" Id="R19cd9552983c4341" /><Relationship Type="http://schemas.openxmlformats.org/officeDocument/2006/relationships/footer" Target="footer.xml" Id="R31aa9e2222e04135" /><Relationship Type="http://schemas.microsoft.com/office/2020/10/relationships/intelligence" Target="intelligence2.xml" Id="R3414129b0884401c" /><Relationship Type="http://schemas.openxmlformats.org/officeDocument/2006/relationships/hyperlink" Target="https://westerngovernorsuniversity-my.sharepoint.com/:w:/g/personal/jim_ashe_wgu_edu/EcklZjLXTB5EpDS4BVYc8SEBhT3VHy3s_9lZSIZ5aH6Q5w?e=5tCTQb" TargetMode="External" Id="R18493e220e1046ef" /></Relationships>
</file>

<file path=word/glossary/document.xml><?xml version="1.0" encoding="utf-8"?>
<w:glossaryDocument xmlns:w14="http://schemas.microsoft.com/office/word/2010/wordml" xmlns:w="http://schemas.openxmlformats.org/wordprocessingml/2006/main">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m Ashe</dc:creator>
  <keywords/>
  <dc:description/>
  <lastModifiedBy>Jim Ashe</lastModifiedBy>
  <revision>19</revision>
  <dcterms:created xsi:type="dcterms:W3CDTF">2022-02-25T22:30:00.0000000Z</dcterms:created>
  <dcterms:modified xsi:type="dcterms:W3CDTF">2024-01-27T17:41:35.9050993Z</dcterms:modified>
</coreProperties>
</file>